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a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lemb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study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lembola: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line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1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3T09:57:14Z</dcterms:created>
  <dcterms:modified xsi:type="dcterms:W3CDTF">2023-08-23T09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